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Optometrist position at your esteemed organization in South Africa Johannesburg. With a passion for vision care and a commitment to delivering exceptional patient-centered services, I am eager to contribute my expertise as an optometrist to your team. My background in eye health, combined with my deep understanding of the unique healthcare landscape in South Africa Johannesburg, positions me as a dedicated and qualified candidate who aligns with your mission of improving visual well-being in this dynamic region.</w:t>
      </w:r>
    </w:p>
    <w:p>
      <w:pPr>
        <w:pStyle w:val="BodyText"/>
      </w:pPr>
      <w:r>
        <w:t xml:space="preserve">As a licensed Optometrist with [X years] of experience, I have cultivated a comprehensive skill set that spans clinical assessments, diagnostic procedures, and patient education. My career has been driven by the belief that access to quality eye care is a fundamental right, and I am particularly motivated by the opportunity to serve communities in South Africa Johannesburg. This region faces distinct challenges in healthcare accessibility, and my work has always emphasized bridging gaps through innovative solutions and community engagement. Whether it is conducting comprehensive eye exams, managing ocular diseases, or educating patients on preventive care, I strive to provide holistic and culturally sensitive services that reflect the diverse needs of South Africa Johannesburg's population.</w:t>
      </w:r>
    </w:p>
    <w:p>
      <w:pPr>
        <w:pStyle w:val="BodyText"/>
      </w:pPr>
      <w:r>
        <w:t xml:space="preserve">One of my core strengths as an Optometrist is my ability to adapt to evolving healthcare environments. In South Africa Johannesburg, where public and private health systems intersect, I have developed strategies to navigate resource constraints while maintaining high standards of care. For instance, during my tenure at [Previous Workplace], I implemented a mobile eye care initiative that reached underserved areas in the greater Johannesburg region. This project not only improved early detection of vision-threatening conditions but also fostered trust within local communities. Such experiences have reinforced my resolve to work in South Africa Johannesburg, where the demand for skilled optometrists is growing alongside advancements in technology and healthcare infrastructure.</w:t>
      </w:r>
    </w:p>
    <w:p>
      <w:pPr>
        <w:pStyle w:val="BodyText"/>
      </w:pPr>
      <w:r>
        <w:t xml:space="preserve">My professional journey has been shaped by a commitment to continuous learning and staying abreast of the latest developments in optometry. I regularly attend conferences, workshops, and training programs focused on emerging trends such as digital retinal imaging, glaucoma management, and pediatric eye care. These efforts ensure that I can offer patients in South Africa Johannesburg cutting-edge solutions tailored to their individual needs. Additionally, my fluency in [languages relevant to South Africa] allows me to communicate effectively with a broad spectrum of patients, further enhancing the quality of care I provide.</w:t>
      </w:r>
    </w:p>
    <w:p>
      <w:pPr>
        <w:pStyle w:val="BodyText"/>
      </w:pPr>
      <w:r>
        <w:t xml:space="preserve">What sets me apart as an Optometrist is my unwavering focus on patient outcomes. In South Africa Johannesburg, where socioeconomic disparities often impact healthcare access, I prioritize affordability and education without compromising clinical excellence. For example, I have collaborated with local NGOs to offer free vision screenings and low-cost corrective lenses to families in need. These initiatives reflect my belief that optometry is not just about treating conditions but also about empowering individuals to take control of their health. My ability to build rapport with patients, coupled with a meticulous attention to detail, ensures that every consultation is thorough and personalized.</w:t>
      </w:r>
    </w:p>
    <w:p>
      <w:pPr>
        <w:pStyle w:val="BodyText"/>
      </w:pPr>
      <w:r>
        <w:t xml:space="preserve">Furthermore, I am deeply aware of the importance of collaboration in South Africa Johannesburg’s healthcare ecosystem. As an Optometrist, I have worked closely with ophthalmologists, general practitioners, and community health workers to create seamless referral pathways for patients requiring specialized care. This collaborative approach is essential in a region where multidisciplinary teamwork can significantly improve patient outcomes. I am confident that my ability to work within diverse teams and communicate effectively across disciplines would make me a valuable asset to your organization.</w:t>
      </w:r>
    </w:p>
    <w:p>
      <w:pPr>
        <w:pStyle w:val="BodyText"/>
      </w:pPr>
      <w:r>
        <w:t xml:space="preserve">I am particularly drawn to South Africa Johannesburg because of its vibrant cultural diversity and the opportunity to contribute to its evolving healthcare sector. The city’s rapid urbanization and increasing awareness of eye health present a unique platform for optometrists to innovate and lead. I am enthusiastic about the possibility of joining your team, where I can leverage my experience in clinical practice, community outreach, and technology-driven solutions to address the growing demand for quality eye care in this region.</w:t>
      </w:r>
    </w:p>
    <w:p>
      <w:pPr>
        <w:pStyle w:val="BodyText"/>
      </w:pPr>
      <w:r>
        <w:t xml:space="preserve">Thank you for considering my application. I would be honored to discuss how my skills and vision align with the goals of your organization. Please find my resume attached for your review. I look forward to the opportunity to contribute to the continued success of your practice in South Africa Johannesburg.</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Position in South Africa Johannesburg</dc:title>
  <dc:creator/>
  <dc:language>en</dc:language>
  <cp:keywords/>
  <dcterms:created xsi:type="dcterms:W3CDTF">2025-12-10T13:59:32Z</dcterms:created>
  <dcterms:modified xsi:type="dcterms:W3CDTF">2025-12-10T13:59:32Z</dcterms:modified>
</cp:coreProperties>
</file>

<file path=docProps/custom.xml><?xml version="1.0" encoding="utf-8"?>
<Properties xmlns="http://schemas.openxmlformats.org/officeDocument/2006/custom-properties" xmlns:vt="http://schemas.openxmlformats.org/officeDocument/2006/docPropsVTypes"/>
</file>